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876A4" w14:textId="77777777" w:rsidR="00C850D5" w:rsidRDefault="009B1ED3" w:rsidP="002836B1">
      <w:pPr>
        <w:pStyle w:val="Heading1"/>
      </w:pPr>
      <w:r>
        <w:t xml:space="preserve">Intro to Java Week </w:t>
      </w:r>
      <w:r w:rsidR="003965DE">
        <w:t>6</w:t>
      </w:r>
      <w:r>
        <w:t xml:space="preserve"> Coding Assignment</w:t>
      </w:r>
    </w:p>
    <w:p w14:paraId="676C572E" w14:textId="77777777" w:rsidR="009B1ED3" w:rsidRPr="009B1ED3" w:rsidRDefault="009B1ED3" w:rsidP="009B1ED3">
      <w:pPr>
        <w:rPr>
          <w:szCs w:val="24"/>
        </w:rPr>
      </w:pPr>
      <w:r w:rsidRPr="009B1ED3">
        <w:rPr>
          <w:b/>
          <w:szCs w:val="24"/>
        </w:rPr>
        <w:t>Points possible:</w:t>
      </w:r>
      <w:r>
        <w:rPr>
          <w:szCs w:val="24"/>
        </w:rPr>
        <w:t xml:space="preserve"> 70</w:t>
      </w:r>
    </w:p>
    <w:tbl>
      <w:tblPr>
        <w:tblStyle w:val="PlainTable1"/>
        <w:tblW w:w="0" w:type="auto"/>
        <w:tblLook w:val="04A0" w:firstRow="1" w:lastRow="0" w:firstColumn="1" w:lastColumn="0" w:noHBand="0" w:noVBand="1"/>
        <w:tblCaption w:val="Intro to Java Week 6 Coding Assignment"/>
        <w:tblDescription w:val="The table describes the Category, Criteria and Percentage of Grade applied to each task of the assignment. The four categories include Functionality, Organization, Creativity and Completeness.&#10;"/>
      </w:tblPr>
      <w:tblGrid>
        <w:gridCol w:w="3116"/>
        <w:gridCol w:w="3117"/>
        <w:gridCol w:w="3117"/>
      </w:tblGrid>
      <w:tr w:rsidR="009B1ED3" w14:paraId="5D9A030F" w14:textId="77777777" w:rsidTr="001B7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259653D" w14:textId="77777777" w:rsidR="009B1ED3" w:rsidRDefault="009B1ED3" w:rsidP="001B7D01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7A8DB3B7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29347C87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Grade</w:t>
            </w:r>
          </w:p>
        </w:tc>
      </w:tr>
      <w:tr w:rsidR="009B1ED3" w14:paraId="7D982036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874433E" w14:textId="77777777" w:rsidR="009B1ED3" w:rsidRPr="004E171D" w:rsidRDefault="009B1ED3" w:rsidP="001B7D01">
            <w:r>
              <w:t>Functionality</w:t>
            </w:r>
          </w:p>
        </w:tc>
        <w:tc>
          <w:tcPr>
            <w:tcW w:w="3117" w:type="dxa"/>
          </w:tcPr>
          <w:p w14:paraId="1F4497D6" w14:textId="77777777" w:rsidR="009B1ED3" w:rsidRPr="004E171D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2581BF64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7A898BD1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018C35C" w14:textId="77777777" w:rsidR="009B1ED3" w:rsidRPr="004E171D" w:rsidRDefault="009B1ED3" w:rsidP="001B7D01">
            <w:r>
              <w:t>Organization</w:t>
            </w:r>
          </w:p>
        </w:tc>
        <w:tc>
          <w:tcPr>
            <w:tcW w:w="3117" w:type="dxa"/>
          </w:tcPr>
          <w:p w14:paraId="610B711E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0EFF7DCB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16C0A9BB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9C5BE2D" w14:textId="77777777" w:rsidR="009B1ED3" w:rsidRPr="004E171D" w:rsidRDefault="009B1ED3" w:rsidP="001B7D01">
            <w:r>
              <w:t>Creativity</w:t>
            </w:r>
          </w:p>
        </w:tc>
        <w:tc>
          <w:tcPr>
            <w:tcW w:w="3117" w:type="dxa"/>
          </w:tcPr>
          <w:p w14:paraId="021D7189" w14:textId="77777777" w:rsidR="009B1ED3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3E993630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48690CDE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83C30B0" w14:textId="77777777" w:rsidR="009B1ED3" w:rsidRPr="004E171D" w:rsidRDefault="009B1ED3" w:rsidP="001B7D01">
            <w:r>
              <w:t>Completeness</w:t>
            </w:r>
          </w:p>
        </w:tc>
        <w:tc>
          <w:tcPr>
            <w:tcW w:w="3117" w:type="dxa"/>
          </w:tcPr>
          <w:p w14:paraId="3824D443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77EFDFC9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011F7B64" w14:textId="77777777" w:rsidR="009B1ED3" w:rsidRDefault="009B1ED3" w:rsidP="009B1ED3">
      <w:pPr>
        <w:rPr>
          <w:szCs w:val="24"/>
        </w:rPr>
      </w:pPr>
    </w:p>
    <w:p w14:paraId="2FCD5D88" w14:textId="77777777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>
        <w:rPr>
          <w:szCs w:val="24"/>
        </w:rPr>
        <w:t xml:space="preserve">In Eclipse, or an IDE of your choice, write the code that accomplishes the objectives listed below. Ensure that the code compiles and runs as directed. Take screenshots of the code and of the </w:t>
      </w:r>
      <w:r w:rsidR="004370AD">
        <w:rPr>
          <w:szCs w:val="24"/>
        </w:rPr>
        <w:t>running program (make sure to get screenshots of all required functionality)</w:t>
      </w:r>
      <w:r>
        <w:rPr>
          <w:szCs w:val="24"/>
        </w:rPr>
        <w:t xml:space="preserve"> and paste them in this document </w:t>
      </w:r>
      <w:proofErr w:type="gramStart"/>
      <w:r>
        <w:rPr>
          <w:szCs w:val="24"/>
        </w:rPr>
        <w:t>where</w:t>
      </w:r>
      <w:proofErr w:type="gramEnd"/>
      <w:r>
        <w:rPr>
          <w:szCs w:val="24"/>
        </w:rPr>
        <w:t xml:space="preserve"> instructed below.</w:t>
      </w:r>
      <w:r w:rsidR="004370AD">
        <w:rPr>
          <w:szCs w:val="24"/>
        </w:rPr>
        <w:t xml:space="preserve"> </w:t>
      </w:r>
      <w:r>
        <w:rPr>
          <w:szCs w:val="24"/>
        </w:rPr>
        <w:t xml:space="preserve">Create a new repository on GitHub for this week’s assignments and push this document, with your Java project code, to the repository. </w:t>
      </w:r>
      <w:r w:rsidR="00F2157F">
        <w:rPr>
          <w:szCs w:val="24"/>
        </w:rPr>
        <w:t xml:space="preserve">Add the URL for this week’s repository to this document </w:t>
      </w:r>
      <w:proofErr w:type="gramStart"/>
      <w:r w:rsidR="00F2157F">
        <w:rPr>
          <w:szCs w:val="24"/>
        </w:rPr>
        <w:t>where</w:t>
      </w:r>
      <w:proofErr w:type="gramEnd"/>
      <w:r w:rsidR="00F2157F">
        <w:rPr>
          <w:szCs w:val="24"/>
        </w:rPr>
        <w:t xml:space="preserve"> instructed and s</w:t>
      </w:r>
      <w:r>
        <w:rPr>
          <w:szCs w:val="24"/>
        </w:rPr>
        <w:t>ubmit this document to your instructor when complete.</w:t>
      </w:r>
    </w:p>
    <w:p w14:paraId="7489F8B4" w14:textId="128844A5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10BE16B5" w14:textId="51DEAEEC" w:rsidR="00360E1B" w:rsidRPr="00360E1B" w:rsidRDefault="00360E1B" w:rsidP="006E08EB">
      <w:pPr>
        <w:rPr>
          <w:i/>
          <w:szCs w:val="24"/>
        </w:rPr>
      </w:pPr>
      <w:r>
        <w:rPr>
          <w:szCs w:val="24"/>
        </w:rPr>
        <w:t xml:space="preserve">For the final project you will be creating an automated version of the classic card game </w:t>
      </w:r>
      <w:r>
        <w:rPr>
          <w:i/>
          <w:szCs w:val="24"/>
        </w:rPr>
        <w:t>WAR.</w:t>
      </w:r>
    </w:p>
    <w:p w14:paraId="169DE60A" w14:textId="77777777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Create the following classes.</w:t>
      </w:r>
    </w:p>
    <w:p w14:paraId="428ED09E" w14:textId="77777777" w:rsidR="00360E1B" w:rsidRDefault="00360E1B" w:rsidP="00360E1B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Card</w:t>
      </w:r>
    </w:p>
    <w:p w14:paraId="7BE62612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Fields</w:t>
      </w:r>
    </w:p>
    <w:p w14:paraId="474F773A" w14:textId="2250ADB8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v</w:t>
      </w:r>
      <w:r w:rsidR="00360E1B" w:rsidRPr="00C742BA">
        <w:rPr>
          <w:b/>
          <w:szCs w:val="24"/>
        </w:rPr>
        <w:t>alue</w:t>
      </w:r>
      <w:r w:rsidR="00360E1B">
        <w:rPr>
          <w:szCs w:val="24"/>
        </w:rPr>
        <w:t xml:space="preserve"> (contains a value from 2-14 representing cards 2-Ace)</w:t>
      </w:r>
    </w:p>
    <w:p w14:paraId="4E9DBB1E" w14:textId="7DF1FA0A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n</w:t>
      </w:r>
      <w:r w:rsidR="00360E1B" w:rsidRPr="00C742BA">
        <w:rPr>
          <w:b/>
          <w:szCs w:val="24"/>
        </w:rPr>
        <w:t>ame</w:t>
      </w:r>
      <w:r w:rsidR="00360E1B">
        <w:rPr>
          <w:szCs w:val="24"/>
        </w:rPr>
        <w:t xml:space="preserve"> (</w:t>
      </w:r>
      <w:proofErr w:type="gramStart"/>
      <w:r w:rsidR="00360E1B">
        <w:rPr>
          <w:szCs w:val="24"/>
        </w:rPr>
        <w:t>e.g.</w:t>
      </w:r>
      <w:proofErr w:type="gramEnd"/>
      <w:r w:rsidR="00360E1B">
        <w:rPr>
          <w:szCs w:val="24"/>
        </w:rPr>
        <w:t xml:space="preserve"> Ace of Diamonds, or Two of Hearts)</w:t>
      </w:r>
    </w:p>
    <w:p w14:paraId="14205FF1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Methods</w:t>
      </w:r>
    </w:p>
    <w:p w14:paraId="390D658F" w14:textId="77777777" w:rsidR="00360E1B" w:rsidRDefault="00360E1B" w:rsidP="00360E1B">
      <w:pPr>
        <w:pStyle w:val="ListParagraph"/>
        <w:numPr>
          <w:ilvl w:val="3"/>
          <w:numId w:val="5"/>
        </w:numPr>
        <w:rPr>
          <w:szCs w:val="24"/>
        </w:rPr>
      </w:pPr>
      <w:r>
        <w:rPr>
          <w:szCs w:val="24"/>
        </w:rPr>
        <w:t>Getters and Setters</w:t>
      </w:r>
    </w:p>
    <w:p w14:paraId="51FE03F4" w14:textId="2D5D8403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escribe</w:t>
      </w:r>
      <w:r w:rsidR="00360E1B">
        <w:rPr>
          <w:szCs w:val="24"/>
        </w:rPr>
        <w:t xml:space="preserve"> (prints out information about a card)</w:t>
      </w:r>
    </w:p>
    <w:p w14:paraId="18EA7BCA" w14:textId="77777777" w:rsidR="00360E1B" w:rsidRDefault="00360E1B" w:rsidP="00360E1B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Deck</w:t>
      </w:r>
    </w:p>
    <w:p w14:paraId="769BA72E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Fields</w:t>
      </w:r>
    </w:p>
    <w:p w14:paraId="4C6995C2" w14:textId="564E0188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c</w:t>
      </w:r>
      <w:r w:rsidR="00360E1B" w:rsidRPr="00C742BA">
        <w:rPr>
          <w:b/>
          <w:szCs w:val="24"/>
        </w:rPr>
        <w:t>ards</w:t>
      </w:r>
      <w:r w:rsidR="00360E1B">
        <w:rPr>
          <w:szCs w:val="24"/>
        </w:rPr>
        <w:t xml:space="preserve"> (List of Card)</w:t>
      </w:r>
    </w:p>
    <w:p w14:paraId="09A30BAC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Methods</w:t>
      </w:r>
    </w:p>
    <w:p w14:paraId="4F0370F1" w14:textId="46115FB7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s</w:t>
      </w:r>
      <w:r w:rsidR="00360E1B" w:rsidRPr="00C742BA">
        <w:rPr>
          <w:b/>
          <w:szCs w:val="24"/>
        </w:rPr>
        <w:t>huffle</w:t>
      </w:r>
      <w:r w:rsidR="00360E1B">
        <w:rPr>
          <w:szCs w:val="24"/>
        </w:rPr>
        <w:t xml:space="preserve"> (randomizes the order of the cards)</w:t>
      </w:r>
    </w:p>
    <w:p w14:paraId="5210B4E0" w14:textId="63C813D1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raw</w:t>
      </w:r>
      <w:r w:rsidR="00360E1B">
        <w:rPr>
          <w:szCs w:val="24"/>
        </w:rPr>
        <w:t xml:space="preserve"> (removes and returns the top card of the Cards field)</w:t>
      </w:r>
    </w:p>
    <w:p w14:paraId="65F7E1B8" w14:textId="77777777" w:rsidR="00360E1B" w:rsidRDefault="00360E1B" w:rsidP="00360E1B">
      <w:pPr>
        <w:pStyle w:val="ListParagraph"/>
        <w:numPr>
          <w:ilvl w:val="3"/>
          <w:numId w:val="5"/>
        </w:numPr>
        <w:rPr>
          <w:szCs w:val="24"/>
        </w:rPr>
      </w:pPr>
      <w:r>
        <w:rPr>
          <w:szCs w:val="24"/>
        </w:rPr>
        <w:lastRenderedPageBreak/>
        <w:t>In the constructor, when a new Deck is instantiated, the Cards field should be populated with the standard 52 cards.</w:t>
      </w:r>
    </w:p>
    <w:p w14:paraId="719B42B5" w14:textId="77777777" w:rsidR="00360E1B" w:rsidRDefault="00360E1B" w:rsidP="00360E1B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Player</w:t>
      </w:r>
    </w:p>
    <w:p w14:paraId="6C5B050D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Fields</w:t>
      </w:r>
    </w:p>
    <w:p w14:paraId="7ADDA1C1" w14:textId="1710C4EC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h</w:t>
      </w:r>
      <w:r w:rsidR="00360E1B" w:rsidRPr="00C742BA">
        <w:rPr>
          <w:b/>
          <w:szCs w:val="24"/>
        </w:rPr>
        <w:t>and</w:t>
      </w:r>
      <w:r w:rsidR="00360E1B">
        <w:rPr>
          <w:szCs w:val="24"/>
        </w:rPr>
        <w:t xml:space="preserve"> (List of Card)</w:t>
      </w:r>
    </w:p>
    <w:p w14:paraId="239367D2" w14:textId="09CDDA71" w:rsidR="00360E1B" w:rsidRPr="00C742BA" w:rsidRDefault="00C742BA" w:rsidP="00360E1B">
      <w:pPr>
        <w:pStyle w:val="ListParagraph"/>
        <w:numPr>
          <w:ilvl w:val="3"/>
          <w:numId w:val="5"/>
        </w:numPr>
        <w:rPr>
          <w:b/>
          <w:szCs w:val="24"/>
        </w:rPr>
      </w:pPr>
      <w:r w:rsidRPr="00C742BA">
        <w:rPr>
          <w:b/>
          <w:szCs w:val="24"/>
        </w:rPr>
        <w:t>s</w:t>
      </w:r>
      <w:r w:rsidR="00360E1B" w:rsidRPr="00C742BA">
        <w:rPr>
          <w:b/>
          <w:szCs w:val="24"/>
        </w:rPr>
        <w:t>core</w:t>
      </w:r>
      <w:r w:rsidR="00A37C82">
        <w:rPr>
          <w:b/>
          <w:szCs w:val="24"/>
        </w:rPr>
        <w:t xml:space="preserve"> </w:t>
      </w:r>
      <w:r w:rsidR="00A37C82">
        <w:rPr>
          <w:szCs w:val="24"/>
        </w:rPr>
        <w:t>(set to 0 in the constructor)</w:t>
      </w:r>
    </w:p>
    <w:p w14:paraId="69029CC2" w14:textId="6BE92C30" w:rsidR="00360E1B" w:rsidRPr="00C742BA" w:rsidRDefault="00C742BA" w:rsidP="00360E1B">
      <w:pPr>
        <w:pStyle w:val="ListParagraph"/>
        <w:numPr>
          <w:ilvl w:val="3"/>
          <w:numId w:val="5"/>
        </w:numPr>
        <w:rPr>
          <w:b/>
          <w:szCs w:val="24"/>
        </w:rPr>
      </w:pPr>
      <w:r w:rsidRPr="00C742BA">
        <w:rPr>
          <w:b/>
          <w:szCs w:val="24"/>
        </w:rPr>
        <w:t>n</w:t>
      </w:r>
      <w:r w:rsidR="00360E1B" w:rsidRPr="00C742BA">
        <w:rPr>
          <w:b/>
          <w:szCs w:val="24"/>
        </w:rPr>
        <w:t>ame</w:t>
      </w:r>
    </w:p>
    <w:p w14:paraId="2444A488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Methods</w:t>
      </w:r>
    </w:p>
    <w:p w14:paraId="7868B804" w14:textId="51881807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escribe</w:t>
      </w:r>
      <w:r w:rsidR="00360E1B">
        <w:rPr>
          <w:szCs w:val="24"/>
        </w:rPr>
        <w:t xml:space="preserve"> (prints out information about the player and calls the describe method for each card in the Hand List)</w:t>
      </w:r>
    </w:p>
    <w:p w14:paraId="64685DA6" w14:textId="75A8C638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f</w:t>
      </w:r>
      <w:r w:rsidR="00F01D93" w:rsidRPr="00C742BA">
        <w:rPr>
          <w:b/>
          <w:szCs w:val="24"/>
        </w:rPr>
        <w:t>lip</w:t>
      </w:r>
      <w:r w:rsidR="00360E1B">
        <w:rPr>
          <w:szCs w:val="24"/>
        </w:rPr>
        <w:t xml:space="preserve"> (removes </w:t>
      </w:r>
      <w:r w:rsidR="00F01D93">
        <w:rPr>
          <w:szCs w:val="24"/>
        </w:rPr>
        <w:t>and returns the top card of the Hand)</w:t>
      </w:r>
    </w:p>
    <w:p w14:paraId="12DD8E3C" w14:textId="5A6149B1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raw</w:t>
      </w:r>
      <w:r w:rsidR="00360E1B">
        <w:rPr>
          <w:szCs w:val="24"/>
        </w:rPr>
        <w:t xml:space="preserve"> (takes a Deck as an argument and calls the draw method on the deck, adding the returned Card to the hand field)</w:t>
      </w:r>
    </w:p>
    <w:p w14:paraId="6154FF37" w14:textId="63D23DE2" w:rsidR="00A37C82" w:rsidRDefault="00A37C82" w:rsidP="00360E1B">
      <w:pPr>
        <w:pStyle w:val="ListParagraph"/>
        <w:numPr>
          <w:ilvl w:val="3"/>
          <w:numId w:val="5"/>
        </w:numPr>
        <w:rPr>
          <w:szCs w:val="24"/>
        </w:rPr>
      </w:pPr>
      <w:proofErr w:type="spellStart"/>
      <w:r>
        <w:rPr>
          <w:b/>
          <w:szCs w:val="24"/>
        </w:rPr>
        <w:t>incrementScore</w:t>
      </w:r>
      <w:proofErr w:type="spellEnd"/>
      <w:r>
        <w:rPr>
          <w:b/>
          <w:szCs w:val="24"/>
        </w:rPr>
        <w:t xml:space="preserve"> </w:t>
      </w:r>
      <w:r>
        <w:rPr>
          <w:szCs w:val="24"/>
        </w:rPr>
        <w:t>(adds 1 to the Player’s score field)</w:t>
      </w:r>
    </w:p>
    <w:p w14:paraId="58A660F9" w14:textId="77777777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Create a class called App with a main method.</w:t>
      </w:r>
    </w:p>
    <w:p w14:paraId="01E30DBF" w14:textId="77777777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Instantiate a Deck and two Players, call the shuffle method on the deck.</w:t>
      </w:r>
    </w:p>
    <w:p w14:paraId="7E931154" w14:textId="30E4BC92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Using a traditional for loop, iterate 52 times calling the Draw method on the other player each iteration using the Deck you instantiated.</w:t>
      </w:r>
    </w:p>
    <w:p w14:paraId="0DEB2F75" w14:textId="2AED2B1B" w:rsidR="00360E1B" w:rsidRDefault="00F01D93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Using a traditional for loop, iterate 26 times </w:t>
      </w:r>
      <w:r w:rsidR="00B27DE5">
        <w:rPr>
          <w:szCs w:val="24"/>
        </w:rPr>
        <w:t>and call the flip method for each player.</w:t>
      </w:r>
    </w:p>
    <w:p w14:paraId="679B8399" w14:textId="5850835F" w:rsidR="00B27DE5" w:rsidRDefault="00B27DE5" w:rsidP="00B27DE5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 xml:space="preserve">Compare the value of each card returned by the two player’s flip methods. Call the </w:t>
      </w:r>
      <w:proofErr w:type="spellStart"/>
      <w:r>
        <w:rPr>
          <w:szCs w:val="24"/>
        </w:rPr>
        <w:t>incrementScore</w:t>
      </w:r>
      <w:proofErr w:type="spellEnd"/>
      <w:r>
        <w:rPr>
          <w:szCs w:val="24"/>
        </w:rPr>
        <w:t xml:space="preserve"> method on the player whose card has the higher value.</w:t>
      </w:r>
    </w:p>
    <w:p w14:paraId="23CCBAFD" w14:textId="6641A4FB" w:rsidR="00B27DE5" w:rsidRDefault="00B27DE5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After the loop, compare the final score from each player. </w:t>
      </w:r>
    </w:p>
    <w:p w14:paraId="7F631BBA" w14:textId="09670628" w:rsidR="00B27DE5" w:rsidRPr="009E2206" w:rsidRDefault="00B27DE5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Print the </w:t>
      </w:r>
      <w:r w:rsidR="00944476">
        <w:rPr>
          <w:szCs w:val="24"/>
        </w:rPr>
        <w:t>final score of each player and either “Player 1”, “Player 2”, or “Draw” depending on which score is higher or if they are both the same.</w:t>
      </w:r>
    </w:p>
    <w:p w14:paraId="7999DA80" w14:textId="77777777" w:rsidR="0060437A" w:rsidRPr="0060437A" w:rsidRDefault="0060437A" w:rsidP="0060437A">
      <w:pPr>
        <w:ind w:left="720"/>
        <w:rPr>
          <w:b/>
          <w:szCs w:val="24"/>
        </w:rPr>
      </w:pPr>
    </w:p>
    <w:p w14:paraId="71E67115" w14:textId="052388FD" w:rsidR="00F2157F" w:rsidRDefault="00F2157F" w:rsidP="006F76AF">
      <w:pPr>
        <w:rPr>
          <w:b/>
          <w:szCs w:val="24"/>
        </w:rPr>
      </w:pPr>
      <w:r w:rsidRPr="006F76AF">
        <w:rPr>
          <w:b/>
          <w:szCs w:val="24"/>
        </w:rPr>
        <w:t>Screenshots of Code:</w:t>
      </w:r>
    </w:p>
    <w:p w14:paraId="3F4B0CE1" w14:textId="734F9D8E" w:rsidR="006C4FF1" w:rsidRPr="006F76AF" w:rsidRDefault="006C4FF1" w:rsidP="006F76AF">
      <w:pPr>
        <w:rPr>
          <w:b/>
          <w:szCs w:val="24"/>
        </w:rPr>
      </w:pPr>
      <w:r>
        <w:rPr>
          <w:b/>
          <w:szCs w:val="24"/>
        </w:rPr>
        <w:t>Card.java</w:t>
      </w:r>
    </w:p>
    <w:p w14:paraId="308D371A" w14:textId="505C3E0E" w:rsidR="00F2157F" w:rsidRDefault="006C4FF1" w:rsidP="006C4FF1">
      <w:pPr>
        <w:jc w:val="center"/>
        <w:rPr>
          <w:b/>
          <w:szCs w:val="24"/>
        </w:rPr>
      </w:pPr>
      <w:r w:rsidRPr="006C4FF1">
        <w:rPr>
          <w:b/>
          <w:szCs w:val="24"/>
        </w:rPr>
        <w:drawing>
          <wp:inline distT="0" distB="0" distL="0" distR="0" wp14:anchorId="38C8770B" wp14:editId="7A5760A5">
            <wp:extent cx="4211392" cy="1967566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23864" cy="1973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58775" w14:textId="7B689F17" w:rsidR="006C4FF1" w:rsidRDefault="006C4FF1" w:rsidP="006C4FF1">
      <w:pPr>
        <w:jc w:val="center"/>
        <w:rPr>
          <w:b/>
          <w:szCs w:val="24"/>
        </w:rPr>
      </w:pPr>
      <w:r w:rsidRPr="006C4FF1">
        <w:rPr>
          <w:b/>
          <w:szCs w:val="24"/>
        </w:rPr>
        <w:lastRenderedPageBreak/>
        <w:drawing>
          <wp:inline distT="0" distB="0" distL="0" distR="0" wp14:anchorId="510C4E3C" wp14:editId="63C799EA">
            <wp:extent cx="3997235" cy="2660980"/>
            <wp:effectExtent l="0" t="0" r="3810" b="635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05507" cy="2666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C2392" w14:textId="5CABFA61" w:rsidR="006C4FF1" w:rsidRDefault="006C4FF1" w:rsidP="006C4FF1">
      <w:pPr>
        <w:rPr>
          <w:b/>
          <w:szCs w:val="24"/>
        </w:rPr>
      </w:pPr>
      <w:r>
        <w:rPr>
          <w:b/>
          <w:szCs w:val="24"/>
        </w:rPr>
        <w:t>Deck.java</w:t>
      </w:r>
    </w:p>
    <w:p w14:paraId="4CB14EED" w14:textId="1C418072" w:rsidR="006C4FF1" w:rsidRDefault="006C4FF1" w:rsidP="006C4FF1">
      <w:pPr>
        <w:jc w:val="center"/>
        <w:rPr>
          <w:b/>
          <w:szCs w:val="24"/>
        </w:rPr>
      </w:pPr>
      <w:r w:rsidRPr="006C4FF1">
        <w:rPr>
          <w:b/>
          <w:szCs w:val="24"/>
        </w:rPr>
        <w:drawing>
          <wp:inline distT="0" distB="0" distL="0" distR="0" wp14:anchorId="7EA7B21A" wp14:editId="7632F72D">
            <wp:extent cx="4018817" cy="2834640"/>
            <wp:effectExtent l="0" t="0" r="1270" b="381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36846" cy="2847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95C13" w14:textId="43D0A903" w:rsidR="006C4FF1" w:rsidRDefault="006C4FF1" w:rsidP="006C4FF1">
      <w:pPr>
        <w:jc w:val="center"/>
        <w:rPr>
          <w:b/>
          <w:szCs w:val="24"/>
        </w:rPr>
      </w:pPr>
      <w:r w:rsidRPr="006C4FF1">
        <w:rPr>
          <w:b/>
          <w:szCs w:val="24"/>
        </w:rPr>
        <w:lastRenderedPageBreak/>
        <w:drawing>
          <wp:inline distT="0" distB="0" distL="0" distR="0" wp14:anchorId="0E61C8C6" wp14:editId="6F2399D0">
            <wp:extent cx="4036423" cy="2265313"/>
            <wp:effectExtent l="0" t="0" r="2540" b="190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0681" cy="227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0BA06" w14:textId="4F5DC67F" w:rsidR="006C4FF1" w:rsidRDefault="006C4FF1" w:rsidP="006C4FF1">
      <w:pPr>
        <w:rPr>
          <w:b/>
          <w:szCs w:val="24"/>
        </w:rPr>
      </w:pPr>
      <w:r>
        <w:rPr>
          <w:b/>
          <w:szCs w:val="24"/>
        </w:rPr>
        <w:t>Player.java</w:t>
      </w:r>
    </w:p>
    <w:p w14:paraId="5B94E867" w14:textId="32E0E800" w:rsidR="006C4FF1" w:rsidRDefault="006C4FF1" w:rsidP="006C4FF1">
      <w:pPr>
        <w:jc w:val="center"/>
        <w:rPr>
          <w:b/>
          <w:szCs w:val="24"/>
        </w:rPr>
      </w:pPr>
      <w:r w:rsidRPr="006C4FF1">
        <w:rPr>
          <w:b/>
          <w:szCs w:val="24"/>
        </w:rPr>
        <w:drawing>
          <wp:inline distT="0" distB="0" distL="0" distR="0" wp14:anchorId="7B7D7508" wp14:editId="2F002039">
            <wp:extent cx="4036042" cy="2664823"/>
            <wp:effectExtent l="0" t="0" r="3175" b="254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47422" cy="2672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111CD" w14:textId="75A5C56F" w:rsidR="006C4FF1" w:rsidRDefault="004F08D6" w:rsidP="006C4FF1">
      <w:pPr>
        <w:jc w:val="center"/>
        <w:rPr>
          <w:b/>
          <w:szCs w:val="24"/>
        </w:rPr>
      </w:pPr>
      <w:r w:rsidRPr="004F08D6">
        <w:rPr>
          <w:b/>
          <w:szCs w:val="24"/>
        </w:rPr>
        <w:drawing>
          <wp:inline distT="0" distB="0" distL="0" distR="0" wp14:anchorId="143C3CD3" wp14:editId="11228DC7">
            <wp:extent cx="4036423" cy="2620657"/>
            <wp:effectExtent l="0" t="0" r="2540" b="8255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50866" cy="2630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431BA" w14:textId="3F2CC082" w:rsidR="004F08D6" w:rsidRDefault="004F08D6" w:rsidP="006C4FF1">
      <w:pPr>
        <w:jc w:val="center"/>
        <w:rPr>
          <w:b/>
          <w:szCs w:val="24"/>
        </w:rPr>
      </w:pPr>
      <w:r w:rsidRPr="004F08D6">
        <w:rPr>
          <w:b/>
          <w:szCs w:val="24"/>
        </w:rPr>
        <w:lastRenderedPageBreak/>
        <w:drawing>
          <wp:inline distT="0" distB="0" distL="0" distR="0" wp14:anchorId="7672C01D" wp14:editId="61E8E882">
            <wp:extent cx="4010297" cy="1437023"/>
            <wp:effectExtent l="0" t="0" r="9525" b="0"/>
            <wp:docPr id="7" name="Picture 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shap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29474" cy="144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209AD" w14:textId="7C96EE31" w:rsidR="004F08D6" w:rsidRDefault="004F08D6" w:rsidP="004F08D6">
      <w:pPr>
        <w:rPr>
          <w:b/>
          <w:szCs w:val="24"/>
        </w:rPr>
      </w:pPr>
      <w:r>
        <w:rPr>
          <w:b/>
          <w:szCs w:val="24"/>
        </w:rPr>
        <w:t>App.java</w:t>
      </w:r>
    </w:p>
    <w:p w14:paraId="453CC78F" w14:textId="4F545578" w:rsidR="004F08D6" w:rsidRDefault="008D5166" w:rsidP="004F08D6">
      <w:pPr>
        <w:jc w:val="center"/>
        <w:rPr>
          <w:b/>
          <w:szCs w:val="24"/>
        </w:rPr>
      </w:pPr>
      <w:r w:rsidRPr="008D5166">
        <w:rPr>
          <w:b/>
          <w:szCs w:val="24"/>
        </w:rPr>
        <w:drawing>
          <wp:inline distT="0" distB="0" distL="0" distR="0" wp14:anchorId="198C3E57" wp14:editId="508311F2">
            <wp:extent cx="3979817" cy="2608565"/>
            <wp:effectExtent l="0" t="0" r="1905" b="1905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98740" cy="2620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FAD4A" w14:textId="07C4E0AA" w:rsidR="008D5166" w:rsidRDefault="008D5166" w:rsidP="004F08D6">
      <w:pPr>
        <w:jc w:val="center"/>
        <w:rPr>
          <w:b/>
          <w:szCs w:val="24"/>
        </w:rPr>
      </w:pPr>
      <w:r w:rsidRPr="008D5166">
        <w:rPr>
          <w:b/>
          <w:szCs w:val="24"/>
        </w:rPr>
        <w:drawing>
          <wp:inline distT="0" distB="0" distL="0" distR="0" wp14:anchorId="053374DB" wp14:editId="55891A5A">
            <wp:extent cx="3971109" cy="1648265"/>
            <wp:effectExtent l="0" t="0" r="0" b="952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02293" cy="1661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B97CD" w14:textId="70658864" w:rsidR="008D5166" w:rsidRDefault="008D5166" w:rsidP="004F08D6">
      <w:pPr>
        <w:jc w:val="center"/>
        <w:rPr>
          <w:b/>
          <w:szCs w:val="24"/>
        </w:rPr>
      </w:pPr>
      <w:r w:rsidRPr="008D5166">
        <w:rPr>
          <w:b/>
          <w:szCs w:val="24"/>
        </w:rPr>
        <w:drawing>
          <wp:inline distT="0" distB="0" distL="0" distR="0" wp14:anchorId="022E5DCA" wp14:editId="3E17B7A7">
            <wp:extent cx="3987403" cy="1436914"/>
            <wp:effectExtent l="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15416" cy="1447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878C3" w14:textId="315DB1B9" w:rsidR="006C4FF1" w:rsidRDefault="006C4FF1" w:rsidP="00F2157F">
      <w:pPr>
        <w:rPr>
          <w:b/>
          <w:szCs w:val="24"/>
        </w:rPr>
      </w:pPr>
    </w:p>
    <w:p w14:paraId="3487BFAE" w14:textId="41F9337D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lastRenderedPageBreak/>
        <w:t>Screenshots of Running Application:</w:t>
      </w:r>
    </w:p>
    <w:p w14:paraId="103925FE" w14:textId="676D3A8C" w:rsidR="00B13AA3" w:rsidRDefault="00B13AA3" w:rsidP="00B13AA3">
      <w:pPr>
        <w:rPr>
          <w:b/>
          <w:szCs w:val="24"/>
        </w:rPr>
      </w:pPr>
      <w:r w:rsidRPr="00B13AA3">
        <w:rPr>
          <w:b/>
          <w:szCs w:val="24"/>
        </w:rPr>
        <w:drawing>
          <wp:inline distT="0" distB="0" distL="0" distR="0" wp14:anchorId="3CF23C1A" wp14:editId="79C73834">
            <wp:extent cx="2748308" cy="4402183"/>
            <wp:effectExtent l="0" t="0" r="0" b="0"/>
            <wp:docPr id="12" name="Picture 12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 with low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58388" cy="4418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Cs w:val="24"/>
        </w:rPr>
        <w:t xml:space="preserve"> </w:t>
      </w:r>
      <w:r w:rsidRPr="00B13AA3">
        <w:rPr>
          <w:b/>
          <w:szCs w:val="24"/>
        </w:rPr>
        <w:drawing>
          <wp:inline distT="0" distB="0" distL="0" distR="0" wp14:anchorId="31588896" wp14:editId="2A50BA1F">
            <wp:extent cx="3042940" cy="4406265"/>
            <wp:effectExtent l="0" t="0" r="5080" b="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47305" cy="4412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C0A36" w14:textId="2FA09BF7" w:rsidR="00560E51" w:rsidRDefault="00560E51" w:rsidP="00B13AA3">
      <w:pPr>
        <w:rPr>
          <w:b/>
          <w:szCs w:val="24"/>
        </w:rPr>
      </w:pPr>
      <w:r w:rsidRPr="00560E51">
        <w:rPr>
          <w:b/>
          <w:szCs w:val="24"/>
        </w:rPr>
        <w:lastRenderedPageBreak/>
        <w:drawing>
          <wp:inline distT="0" distB="0" distL="0" distR="0" wp14:anchorId="77B1DB6B" wp14:editId="03AD1180">
            <wp:extent cx="2798431" cy="4630703"/>
            <wp:effectExtent l="0" t="0" r="254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15296" cy="465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60E51">
        <w:rPr>
          <w:b/>
          <w:szCs w:val="24"/>
        </w:rPr>
        <w:drawing>
          <wp:inline distT="0" distB="0" distL="0" distR="0" wp14:anchorId="585015A1" wp14:editId="50A305D2">
            <wp:extent cx="2785461" cy="4635281"/>
            <wp:effectExtent l="0" t="0" r="0" b="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13805" cy="468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C102C" w14:textId="0F9C7452" w:rsidR="00560E51" w:rsidRDefault="00560E51" w:rsidP="00B13AA3">
      <w:pPr>
        <w:rPr>
          <w:b/>
          <w:szCs w:val="24"/>
        </w:rPr>
      </w:pPr>
      <w:r w:rsidRPr="00560E51">
        <w:rPr>
          <w:b/>
          <w:szCs w:val="24"/>
        </w:rPr>
        <w:lastRenderedPageBreak/>
        <w:drawing>
          <wp:inline distT="0" distB="0" distL="0" distR="0" wp14:anchorId="293B517F" wp14:editId="09909C4B">
            <wp:extent cx="2733041" cy="4476206"/>
            <wp:effectExtent l="0" t="0" r="0" b="635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42806" cy="4492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60E51">
        <w:rPr>
          <w:b/>
          <w:szCs w:val="24"/>
        </w:rPr>
        <w:drawing>
          <wp:inline distT="0" distB="0" distL="0" distR="0" wp14:anchorId="211C174A" wp14:editId="4B83C682">
            <wp:extent cx="2778520" cy="4481039"/>
            <wp:effectExtent l="0" t="0" r="3175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01604" cy="4518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7270A" w14:textId="54405B0E" w:rsidR="00560E51" w:rsidRDefault="0028063F" w:rsidP="00B13AA3">
      <w:pPr>
        <w:rPr>
          <w:b/>
          <w:szCs w:val="24"/>
        </w:rPr>
      </w:pPr>
      <w:r w:rsidRPr="0028063F">
        <w:rPr>
          <w:b/>
          <w:szCs w:val="24"/>
        </w:rPr>
        <w:lastRenderedPageBreak/>
        <w:drawing>
          <wp:inline distT="0" distB="0" distL="0" distR="0" wp14:anchorId="4D3F46FC" wp14:editId="2B06627D">
            <wp:extent cx="2743557" cy="4471391"/>
            <wp:effectExtent l="0" t="0" r="0" b="5715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58371" cy="4495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063F">
        <w:rPr>
          <w:b/>
          <w:szCs w:val="24"/>
        </w:rPr>
        <w:drawing>
          <wp:inline distT="0" distB="0" distL="0" distR="0" wp14:anchorId="43F21050" wp14:editId="34E6F2BD">
            <wp:extent cx="2688971" cy="4471269"/>
            <wp:effectExtent l="0" t="0" r="0" b="5715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04904" cy="449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C62DE" w14:textId="21CC70CD" w:rsidR="00B13AA3" w:rsidRDefault="0028063F" w:rsidP="0028063F">
      <w:pPr>
        <w:rPr>
          <w:b/>
          <w:szCs w:val="24"/>
        </w:rPr>
      </w:pPr>
      <w:r w:rsidRPr="0028063F">
        <w:rPr>
          <w:b/>
          <w:szCs w:val="24"/>
        </w:rPr>
        <w:lastRenderedPageBreak/>
        <w:drawing>
          <wp:inline distT="0" distB="0" distL="0" distR="0" wp14:anchorId="4AB04EAE" wp14:editId="6ABABB2F">
            <wp:extent cx="2698081" cy="4397829"/>
            <wp:effectExtent l="0" t="0" r="7620" b="3175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16278" cy="442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063F">
        <w:rPr>
          <w:b/>
          <w:szCs w:val="24"/>
        </w:rPr>
        <w:drawing>
          <wp:inline distT="0" distB="0" distL="0" distR="0" wp14:anchorId="3B101B80" wp14:editId="7B1E8A5D">
            <wp:extent cx="3034937" cy="2078797"/>
            <wp:effectExtent l="0" t="0" r="0" b="0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34937" cy="2078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14AE1" w14:textId="7FA82307" w:rsidR="00F2157F" w:rsidRDefault="00BC20DA" w:rsidP="00F2157F">
      <w:pPr>
        <w:rPr>
          <w:b/>
          <w:szCs w:val="24"/>
        </w:rPr>
      </w:pPr>
      <w:r>
        <w:rPr>
          <w:b/>
          <w:szCs w:val="24"/>
        </w:rPr>
        <w:t xml:space="preserve">Screenshot (snippet) of </w:t>
      </w:r>
      <w:proofErr w:type="spellStart"/>
      <w:r>
        <w:rPr>
          <w:b/>
          <w:szCs w:val="24"/>
        </w:rPr>
        <w:t>Deck.Shuffle</w:t>
      </w:r>
      <w:proofErr w:type="spellEnd"/>
      <w:r>
        <w:rPr>
          <w:b/>
          <w:szCs w:val="24"/>
        </w:rPr>
        <w:t>() Using New Players</w:t>
      </w:r>
    </w:p>
    <w:p w14:paraId="42C5EB51" w14:textId="1C80D54D" w:rsidR="00BC20DA" w:rsidRDefault="00BC20DA" w:rsidP="00BC20DA">
      <w:pPr>
        <w:jc w:val="center"/>
        <w:rPr>
          <w:b/>
          <w:szCs w:val="24"/>
        </w:rPr>
      </w:pPr>
      <w:r w:rsidRPr="00BC20DA">
        <w:rPr>
          <w:b/>
          <w:szCs w:val="24"/>
        </w:rPr>
        <w:drawing>
          <wp:inline distT="0" distB="0" distL="0" distR="0" wp14:anchorId="63A4124B" wp14:editId="7FB276E0">
            <wp:extent cx="2866832" cy="2756263"/>
            <wp:effectExtent l="0" t="0" r="0" b="6350"/>
            <wp:docPr id="23" name="Picture 2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abl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76593" cy="2765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FBF90" w14:textId="77777777" w:rsidR="00BC20DA" w:rsidRDefault="00BC20DA" w:rsidP="00BC20DA">
      <w:pPr>
        <w:rPr>
          <w:b/>
          <w:szCs w:val="24"/>
        </w:rPr>
      </w:pPr>
    </w:p>
    <w:p w14:paraId="017D131C" w14:textId="77777777" w:rsidR="00BC20DA" w:rsidRDefault="00BC20DA" w:rsidP="00BC20DA">
      <w:pPr>
        <w:rPr>
          <w:b/>
          <w:szCs w:val="24"/>
        </w:rPr>
      </w:pPr>
    </w:p>
    <w:p w14:paraId="1583B24F" w14:textId="2E340989" w:rsidR="00BC20DA" w:rsidRDefault="00BC20DA" w:rsidP="00BC20DA">
      <w:pPr>
        <w:rPr>
          <w:b/>
          <w:szCs w:val="24"/>
        </w:rPr>
      </w:pPr>
      <w:r>
        <w:rPr>
          <w:b/>
          <w:szCs w:val="24"/>
        </w:rPr>
        <w:lastRenderedPageBreak/>
        <w:t xml:space="preserve">Screenshot (snippet) of </w:t>
      </w:r>
      <w:r w:rsidR="006B6F25">
        <w:rPr>
          <w:b/>
          <w:szCs w:val="24"/>
        </w:rPr>
        <w:t>App.java LINES 44 through 76 [Unsuccessful Scoring]</w:t>
      </w:r>
    </w:p>
    <w:p w14:paraId="1D5EA4E3" w14:textId="6308872F" w:rsidR="006B6F25" w:rsidRDefault="006B6F25" w:rsidP="006B6F25">
      <w:pPr>
        <w:jc w:val="center"/>
        <w:rPr>
          <w:b/>
          <w:szCs w:val="24"/>
        </w:rPr>
      </w:pPr>
      <w:r w:rsidRPr="006B6F25">
        <w:rPr>
          <w:b/>
          <w:szCs w:val="24"/>
        </w:rPr>
        <w:drawing>
          <wp:inline distT="0" distB="0" distL="0" distR="0" wp14:anchorId="5936EFE9" wp14:editId="6500F05A">
            <wp:extent cx="2926080" cy="2167988"/>
            <wp:effectExtent l="0" t="0" r="7620" b="381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44083" cy="2181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45A8C" w14:textId="77777777" w:rsidR="00BC20DA" w:rsidRDefault="00BC20DA" w:rsidP="00BC20DA">
      <w:pPr>
        <w:rPr>
          <w:b/>
          <w:szCs w:val="24"/>
        </w:rPr>
      </w:pPr>
    </w:p>
    <w:p w14:paraId="36327D52" w14:textId="22BE841C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URL to GitHub Repository:</w:t>
      </w:r>
    </w:p>
    <w:p w14:paraId="01DEFA8C" w14:textId="01282028" w:rsidR="008D3D9F" w:rsidRDefault="008D3D9F" w:rsidP="00F2157F">
      <w:pPr>
        <w:rPr>
          <w:b/>
          <w:szCs w:val="24"/>
        </w:rPr>
      </w:pPr>
    </w:p>
    <w:p w14:paraId="7B66560D" w14:textId="34CAFCFD" w:rsidR="004914DB" w:rsidRPr="004914DB" w:rsidRDefault="004914DB" w:rsidP="00F2157F">
      <w:pPr>
        <w:rPr>
          <w:bCs/>
          <w:szCs w:val="24"/>
        </w:rPr>
      </w:pPr>
      <w:hyperlink r:id="rId29" w:history="1">
        <w:r w:rsidRPr="004914DB">
          <w:rPr>
            <w:rStyle w:val="Hyperlink"/>
            <w:bCs/>
            <w:szCs w:val="24"/>
          </w:rPr>
          <w:t>https://github.com/aslbuhtig61108/Java-Final-Project---</w:t>
        </w:r>
        <w:proofErr w:type="spellStart"/>
        <w:r w:rsidRPr="004914DB">
          <w:rPr>
            <w:rStyle w:val="Hyperlink"/>
            <w:bCs/>
            <w:szCs w:val="24"/>
          </w:rPr>
          <w:t>WAR</w:t>
        </w:r>
      </w:hyperlink>
      <w:proofErr w:type="spellEnd"/>
    </w:p>
    <w:sectPr w:rsidR="004914DB" w:rsidRPr="004914DB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2361F" w14:textId="77777777" w:rsidR="003222AA" w:rsidRDefault="003222AA" w:rsidP="009B1ED3">
      <w:pPr>
        <w:spacing w:after="0" w:line="240" w:lineRule="auto"/>
      </w:pPr>
      <w:r>
        <w:separator/>
      </w:r>
    </w:p>
  </w:endnote>
  <w:endnote w:type="continuationSeparator" w:id="0">
    <w:p w14:paraId="78F93B26" w14:textId="77777777" w:rsidR="003222AA" w:rsidRDefault="003222AA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5D63C" w14:textId="77777777" w:rsidR="0031363E" w:rsidRDefault="003136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FA072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B7939" w14:textId="77777777" w:rsidR="0031363E" w:rsidRDefault="003136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3F34C" w14:textId="77777777" w:rsidR="003222AA" w:rsidRDefault="003222AA" w:rsidP="009B1ED3">
      <w:pPr>
        <w:spacing w:after="0" w:line="240" w:lineRule="auto"/>
      </w:pPr>
      <w:r>
        <w:separator/>
      </w:r>
    </w:p>
  </w:footnote>
  <w:footnote w:type="continuationSeparator" w:id="0">
    <w:p w14:paraId="29918A31" w14:textId="77777777" w:rsidR="003222AA" w:rsidRDefault="003222AA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6D658" w14:textId="77777777" w:rsidR="0031363E" w:rsidRDefault="003136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3C394" w14:textId="36D7DF6A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0CE4" w14:textId="77777777" w:rsidR="0031363E" w:rsidRDefault="003136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946E01"/>
    <w:multiLevelType w:val="hybridMultilevel"/>
    <w:tmpl w:val="FC30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49422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963C9"/>
    <w:multiLevelType w:val="hybridMultilevel"/>
    <w:tmpl w:val="E82CA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0729A"/>
    <w:multiLevelType w:val="hybridMultilevel"/>
    <w:tmpl w:val="587E4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013CD7"/>
    <w:multiLevelType w:val="hybridMultilevel"/>
    <w:tmpl w:val="DD70A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1018956">
    <w:abstractNumId w:val="0"/>
  </w:num>
  <w:num w:numId="2" w16cid:durableId="2364500">
    <w:abstractNumId w:val="1"/>
  </w:num>
  <w:num w:numId="3" w16cid:durableId="1083836023">
    <w:abstractNumId w:val="4"/>
  </w:num>
  <w:num w:numId="4" w16cid:durableId="1660692449">
    <w:abstractNumId w:val="3"/>
  </w:num>
  <w:num w:numId="5" w16cid:durableId="120391565">
    <w:abstractNumId w:val="5"/>
  </w:num>
  <w:num w:numId="6" w16cid:durableId="10000829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MDEzNzE0NDezMDJU0lEKTi0uzszPAykwqgUAcnNM6CwAAAA="/>
  </w:docVars>
  <w:rsids>
    <w:rsidRoot w:val="009B1ED3"/>
    <w:rsid w:val="000634D1"/>
    <w:rsid w:val="00070E2E"/>
    <w:rsid w:val="001C183C"/>
    <w:rsid w:val="002669A4"/>
    <w:rsid w:val="0028063F"/>
    <w:rsid w:val="002836B1"/>
    <w:rsid w:val="002F5022"/>
    <w:rsid w:val="0031363E"/>
    <w:rsid w:val="003222AA"/>
    <w:rsid w:val="00360E1B"/>
    <w:rsid w:val="003735CE"/>
    <w:rsid w:val="003741EF"/>
    <w:rsid w:val="00393A77"/>
    <w:rsid w:val="003965DE"/>
    <w:rsid w:val="00423B05"/>
    <w:rsid w:val="004370AD"/>
    <w:rsid w:val="00483AB3"/>
    <w:rsid w:val="004914DB"/>
    <w:rsid w:val="00496075"/>
    <w:rsid w:val="004B752B"/>
    <w:rsid w:val="004F08D6"/>
    <w:rsid w:val="00560E51"/>
    <w:rsid w:val="005A5515"/>
    <w:rsid w:val="005F20A7"/>
    <w:rsid w:val="0060437A"/>
    <w:rsid w:val="006A24B6"/>
    <w:rsid w:val="006B6F25"/>
    <w:rsid w:val="006C4FF1"/>
    <w:rsid w:val="006D6463"/>
    <w:rsid w:val="006E08EB"/>
    <w:rsid w:val="006F76AF"/>
    <w:rsid w:val="006F7C36"/>
    <w:rsid w:val="00713C65"/>
    <w:rsid w:val="00725564"/>
    <w:rsid w:val="007976BA"/>
    <w:rsid w:val="007C0109"/>
    <w:rsid w:val="007C404D"/>
    <w:rsid w:val="007C4630"/>
    <w:rsid w:val="00894F00"/>
    <w:rsid w:val="008D3D9F"/>
    <w:rsid w:val="008D5166"/>
    <w:rsid w:val="008E3205"/>
    <w:rsid w:val="008E6428"/>
    <w:rsid w:val="008E7E4F"/>
    <w:rsid w:val="009138A8"/>
    <w:rsid w:val="00944476"/>
    <w:rsid w:val="00967F09"/>
    <w:rsid w:val="00983384"/>
    <w:rsid w:val="009B1ED3"/>
    <w:rsid w:val="009E2206"/>
    <w:rsid w:val="00A164BB"/>
    <w:rsid w:val="00A37C82"/>
    <w:rsid w:val="00B13AA3"/>
    <w:rsid w:val="00B27DE5"/>
    <w:rsid w:val="00B338ED"/>
    <w:rsid w:val="00B800C0"/>
    <w:rsid w:val="00BC20DA"/>
    <w:rsid w:val="00C742BA"/>
    <w:rsid w:val="00CE6E59"/>
    <w:rsid w:val="00D33C73"/>
    <w:rsid w:val="00DD6D1C"/>
    <w:rsid w:val="00DE19A3"/>
    <w:rsid w:val="00E933B2"/>
    <w:rsid w:val="00F0163D"/>
    <w:rsid w:val="00F01D93"/>
    <w:rsid w:val="00F2157F"/>
    <w:rsid w:val="00F46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211BF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36B1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2836B1"/>
    <w:rPr>
      <w:rFonts w:eastAsiaTheme="majorEastAsia" w:cstheme="majorBidi"/>
      <w:sz w:val="36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3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3D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22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7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3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s://github.com/aslbuhtig61108/Java-Final-Project---WA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1</Pages>
  <Words>481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Adrian Locquiao</cp:lastModifiedBy>
  <cp:revision>8</cp:revision>
  <dcterms:created xsi:type="dcterms:W3CDTF">2020-12-26T16:14:00Z</dcterms:created>
  <dcterms:modified xsi:type="dcterms:W3CDTF">2022-08-07T06:40:00Z</dcterms:modified>
</cp:coreProperties>
</file>